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C03" w:rsidRDefault="00EC17B5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6C3A1B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4</w:t>
      </w:r>
    </w:p>
    <w:p w:rsidR="00066C03" w:rsidRPr="00561067" w:rsidRDefault="006C3A1B" w:rsidP="00561067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CONFIRMATION OF PAY</w:t>
      </w:r>
      <w:bookmarkStart w:id="0" w:name="_GoBack"/>
      <w:bookmarkEnd w:id="0"/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561067" w:rsidRPr="005A726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</w:t>
      </w:r>
      <w:r w:rsidR="0056106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6</w:t>
      </w:r>
      <w:r w:rsidR="00561067" w:rsidRPr="00561067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56106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February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066C03" w:rsidRPr="00C71360" w:rsidRDefault="006C3A1B">
      <w:pPr>
        <w:pStyle w:val="a3"/>
        <w:spacing w:before="0"/>
        <w:ind w:left="48" w:right="667"/>
        <w:rPr>
          <w:rFonts w:eastAsia="SimSun"/>
          <w:lang w:eastAsia="zh-CN"/>
        </w:rPr>
      </w:pPr>
      <w:r w:rsidRPr="00C71360">
        <w:t xml:space="preserve">We will participate in the </w:t>
      </w:r>
      <w:r w:rsidRPr="0080601D">
        <w:t>“</w:t>
      </w:r>
      <w:r w:rsidR="00795A39" w:rsidRPr="0080601D">
        <w:t>Finswimming World Cup 2024, Round 1</w:t>
      </w:r>
      <w:r w:rsidR="009A61FD" w:rsidRPr="0080601D">
        <w:t>”</w:t>
      </w:r>
    </w:p>
    <w:p w:rsidR="00066C03" w:rsidRDefault="00C71360" w:rsidP="0028080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</w:pPr>
      <w:r w:rsidRPr="002F3B1B">
        <w:rPr>
          <w:rFonts w:ascii="Times New Roman" w:hAnsi="Times New Roman" w:cs="Times New Roman"/>
          <w:sz w:val="20"/>
          <w:szCs w:val="20"/>
          <w:lang w:val="en-GB"/>
        </w:rPr>
        <w:t>Please complete th</w:t>
      </w:r>
      <w:r w:rsidR="005037C3" w:rsidRPr="002F3B1B">
        <w:rPr>
          <w:rFonts w:ascii="Times New Roman" w:hAnsi="Times New Roman" w:cs="Times New Roman"/>
          <w:sz w:val="20"/>
          <w:szCs w:val="20"/>
          <w:lang w:val="en-GB"/>
        </w:rPr>
        <w:t xml:space="preserve">is form and send it to CMAS HQ the </w:t>
      </w:r>
      <w:r w:rsidRPr="002F3B1B">
        <w:rPr>
          <w:rFonts w:ascii="Times New Roman" w:hAnsi="Times New Roman" w:cs="Times New Roman"/>
          <w:sz w:val="20"/>
          <w:szCs w:val="20"/>
          <w:lang w:val="en-GB"/>
        </w:rPr>
        <w:t>Organising Committee by e-mail</w:t>
      </w:r>
      <w:r w:rsidR="008E6C8B" w:rsidRPr="002F3B1B">
        <w:rPr>
          <w:rFonts w:ascii="Times New Roman" w:hAnsi="Times New Roman" w:cs="Times New Roman"/>
          <w:sz w:val="20"/>
          <w:szCs w:val="20"/>
          <w:lang w:val="en-GB"/>
        </w:rPr>
        <w:t xml:space="preserve"> : </w:t>
      </w:r>
      <w:hyperlink r:id="rId7" w:history="1">
        <w:r w:rsidR="00280802" w:rsidRPr="0060778A">
          <w:rPr>
            <w:rStyle w:val="-"/>
            <w:b/>
          </w:rPr>
          <w:t>cednuotopinnato@fipsas.it</w:t>
        </w:r>
      </w:hyperlink>
    </w:p>
    <w:tbl>
      <w:tblPr>
        <w:tblStyle w:val="a8"/>
        <w:tblW w:w="0" w:type="auto"/>
        <w:tblLook w:val="04A0"/>
      </w:tblPr>
      <w:tblGrid>
        <w:gridCol w:w="3652"/>
        <w:gridCol w:w="3544"/>
        <w:gridCol w:w="3956"/>
      </w:tblGrid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066C03">
        <w:trPr>
          <w:trHeight w:val="454"/>
        </w:trPr>
        <w:tc>
          <w:tcPr>
            <w:tcW w:w="3544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>
        <w:tc>
          <w:tcPr>
            <w:tcW w:w="3544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>
        <w:trPr>
          <w:trHeight w:val="1043"/>
        </w:trPr>
        <w:tc>
          <w:tcPr>
            <w:tcW w:w="3544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564F36">
      <w:headerReference w:type="default" r:id="rId8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32EE5" w:rsidRDefault="00132EE5">
      <w:pPr>
        <w:spacing w:line="240" w:lineRule="auto"/>
      </w:pPr>
      <w:r>
        <w:separator/>
      </w:r>
    </w:p>
  </w:endnote>
  <w:endnote w:type="continuationSeparator" w:id="0">
    <w:p w:rsidR="00132EE5" w:rsidRDefault="00132EE5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32EE5" w:rsidRDefault="00132EE5">
      <w:pPr>
        <w:spacing w:after="0"/>
      </w:pPr>
      <w:r>
        <w:separator/>
      </w:r>
    </w:p>
  </w:footnote>
  <w:footnote w:type="continuationSeparator" w:id="0">
    <w:p w:rsidR="00132EE5" w:rsidRDefault="00132EE5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9A75B4" w:rsidTr="001341E5">
      <w:trPr>
        <w:jc w:val="center"/>
      </w:trPr>
      <w:tc>
        <w:tcPr>
          <w:tcW w:w="2520" w:type="dxa"/>
          <w:vAlign w:val="center"/>
          <w:hideMark/>
        </w:tcPr>
        <w:p w:rsidR="009A75B4" w:rsidRDefault="009A75B4" w:rsidP="009A75B4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78294D" w:rsidRPr="0080601D" w:rsidRDefault="0078294D" w:rsidP="0078294D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80601D">
            <w:rPr>
              <w:b/>
              <w:bCs/>
            </w:rPr>
            <w:t>XVIII Finswimming World Cup 2024</w:t>
          </w:r>
        </w:p>
        <w:bookmarkEnd w:id="2"/>
        <w:p w:rsidR="007F2FA5" w:rsidRPr="00AA22AD" w:rsidRDefault="007F2FA5" w:rsidP="007F2FA5">
          <w:pPr>
            <w:pStyle w:val="a6"/>
            <w:jc w:val="center"/>
            <w:rPr>
              <w:b/>
              <w:bCs/>
            </w:rPr>
          </w:pPr>
          <w:r w:rsidRPr="00AA22AD">
            <w:rPr>
              <w:b/>
              <w:bCs/>
            </w:rPr>
            <w:t>Round 2</w:t>
          </w:r>
        </w:p>
        <w:p w:rsidR="007F2FA5" w:rsidRPr="00AA22AD" w:rsidRDefault="007F2FA5" w:rsidP="007F2FA5">
          <w:pPr>
            <w:pStyle w:val="a6"/>
            <w:jc w:val="center"/>
            <w:rPr>
              <w:b/>
              <w:bCs/>
            </w:rPr>
          </w:pPr>
          <w:r w:rsidRPr="00AA22AD">
            <w:rPr>
              <w:b/>
              <w:bCs/>
            </w:rPr>
            <w:t>21-24 March 2024</w:t>
          </w:r>
        </w:p>
        <w:p w:rsidR="009A75B4" w:rsidRDefault="007F2FA5" w:rsidP="007F2FA5">
          <w:pPr>
            <w:pStyle w:val="a6"/>
            <w:jc w:val="center"/>
            <w:rPr>
              <w:b/>
              <w:bCs/>
              <w:highlight w:val="yellow"/>
            </w:rPr>
          </w:pPr>
          <w:r w:rsidRPr="00AA22AD">
            <w:rPr>
              <w:b/>
              <w:bCs/>
            </w:rPr>
            <w:t>Lignano Sabbiadoro (UD) – Italy</w:t>
          </w:r>
        </w:p>
      </w:tc>
      <w:tc>
        <w:tcPr>
          <w:tcW w:w="2466" w:type="dxa"/>
          <w:vAlign w:val="center"/>
          <w:hideMark/>
        </w:tcPr>
        <w:p w:rsidR="009A75B4" w:rsidRDefault="007F2FA5" w:rsidP="009A75B4">
          <w:pPr>
            <w:pStyle w:val="a6"/>
            <w:jc w:val="center"/>
          </w:pPr>
          <w:r w:rsidRPr="007F2FA5">
            <w:rPr>
              <w:noProof/>
              <w:lang w:val="el-GR" w:eastAsia="el-GR"/>
            </w:rPr>
            <w:drawing>
              <wp:inline distT="0" distB="0" distL="0" distR="0">
                <wp:extent cx="647700" cy="647700"/>
                <wp:effectExtent l="0" t="0" r="0" b="0"/>
                <wp:docPr id="3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0215428" name="Immagine 450215428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819" cy="6478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:rsidR="009A75B4" w:rsidRDefault="009A75B4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32EE5"/>
    <w:rsid w:val="001409B0"/>
    <w:rsid w:val="00146484"/>
    <w:rsid w:val="00162137"/>
    <w:rsid w:val="00172B8B"/>
    <w:rsid w:val="00182157"/>
    <w:rsid w:val="001B2768"/>
    <w:rsid w:val="001C28FF"/>
    <w:rsid w:val="001D2E5F"/>
    <w:rsid w:val="001D76DC"/>
    <w:rsid w:val="00271759"/>
    <w:rsid w:val="00280802"/>
    <w:rsid w:val="00285B1E"/>
    <w:rsid w:val="0029604B"/>
    <w:rsid w:val="002A0B3C"/>
    <w:rsid w:val="002B65AE"/>
    <w:rsid w:val="002C4636"/>
    <w:rsid w:val="002E1E09"/>
    <w:rsid w:val="002F3B1B"/>
    <w:rsid w:val="003411DF"/>
    <w:rsid w:val="00376087"/>
    <w:rsid w:val="00400DDF"/>
    <w:rsid w:val="004259A2"/>
    <w:rsid w:val="00427039"/>
    <w:rsid w:val="00434112"/>
    <w:rsid w:val="004C3D79"/>
    <w:rsid w:val="004F68FA"/>
    <w:rsid w:val="005037C3"/>
    <w:rsid w:val="005123E3"/>
    <w:rsid w:val="00524558"/>
    <w:rsid w:val="00541415"/>
    <w:rsid w:val="00561067"/>
    <w:rsid w:val="005631D1"/>
    <w:rsid w:val="005631E7"/>
    <w:rsid w:val="00564F36"/>
    <w:rsid w:val="00590013"/>
    <w:rsid w:val="005A726D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713A65"/>
    <w:rsid w:val="00722DA0"/>
    <w:rsid w:val="00771F19"/>
    <w:rsid w:val="0078294D"/>
    <w:rsid w:val="007943EA"/>
    <w:rsid w:val="00795A39"/>
    <w:rsid w:val="007962E9"/>
    <w:rsid w:val="007A0E31"/>
    <w:rsid w:val="007F2FA5"/>
    <w:rsid w:val="00804C11"/>
    <w:rsid w:val="0080601D"/>
    <w:rsid w:val="0087758B"/>
    <w:rsid w:val="008B2362"/>
    <w:rsid w:val="008E6C8B"/>
    <w:rsid w:val="00903C67"/>
    <w:rsid w:val="009127D2"/>
    <w:rsid w:val="00914FAD"/>
    <w:rsid w:val="009172E7"/>
    <w:rsid w:val="009212D6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81989"/>
    <w:rsid w:val="00AB5853"/>
    <w:rsid w:val="00B02B27"/>
    <w:rsid w:val="00B07595"/>
    <w:rsid w:val="00B654BC"/>
    <w:rsid w:val="00B811ED"/>
    <w:rsid w:val="00BE22DD"/>
    <w:rsid w:val="00C36B82"/>
    <w:rsid w:val="00C64985"/>
    <w:rsid w:val="00C71360"/>
    <w:rsid w:val="00CA04F6"/>
    <w:rsid w:val="00CF6242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EC17B5"/>
    <w:rsid w:val="00F36698"/>
    <w:rsid w:val="00F56F47"/>
    <w:rsid w:val="00F73659"/>
    <w:rsid w:val="00F81FED"/>
    <w:rsid w:val="00F823E1"/>
    <w:rsid w:val="00F9362D"/>
    <w:rsid w:val="00FA1441"/>
    <w:rsid w:val="00FD64CA"/>
    <w:rsid w:val="00FE399F"/>
    <w:rsid w:val="27F34127"/>
    <w:rsid w:val="3F071D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4F3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564F36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564F3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rsid w:val="00564F36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564F36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rsid w:val="00564F3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rsid w:val="00564F3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rsid w:val="00564F36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sid w:val="00564F36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564F36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564F36"/>
  </w:style>
  <w:style w:type="character" w:customStyle="1" w:styleId="Char1">
    <w:name w:val="Υποσέλιδο Char"/>
    <w:basedOn w:val="a0"/>
    <w:link w:val="a5"/>
    <w:uiPriority w:val="99"/>
    <w:rsid w:val="00564F36"/>
  </w:style>
  <w:style w:type="paragraph" w:styleId="aa">
    <w:name w:val="List Paragraph"/>
    <w:basedOn w:val="a"/>
    <w:uiPriority w:val="34"/>
    <w:qFormat/>
    <w:rsid w:val="00564F36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sid w:val="00564F36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sid w:val="00564F36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564F36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2F3B1B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ednuotopinnato@fipsas.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D21C1B-5953-4E3A-8578-9E2F32299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2</Words>
  <Characters>443</Characters>
  <Application>Microsoft Office Word</Application>
  <DocSecurity>0</DocSecurity>
  <Lines>3</Lines>
  <Paragraphs>1</Paragraphs>
  <ScaleCrop>false</ScaleCrop>
  <Company>Hewlett-Packard</Company>
  <LinksUpToDate>false</LinksUpToDate>
  <CharactersWithSpaces>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user</cp:lastModifiedBy>
  <cp:revision>20</cp:revision>
  <dcterms:created xsi:type="dcterms:W3CDTF">2023-08-12T08:11:00Z</dcterms:created>
  <dcterms:modified xsi:type="dcterms:W3CDTF">2024-01-11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